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47B3979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A17B58" w:rsidRPr="00E3617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6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4047C14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17B58">
        <w:rPr>
          <w:rFonts w:ascii="Times New Roman" w:hAnsi="Times New Roman" w:cs="Times New Roman"/>
          <w:sz w:val="28"/>
          <w:szCs w:val="28"/>
        </w:rPr>
        <w:t>АДТ. Контейнеры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59C7E6DF" w14:textId="77777777" w:rsidR="00424925" w:rsidRPr="00424925" w:rsidRDefault="00424925" w:rsidP="00424925">
      <w:pPr>
        <w:pStyle w:val="TableParagraph"/>
        <w:ind w:right="2167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Класс-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контейнер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МНОЖЕСТВО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с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элементами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типа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int.</w:t>
      </w:r>
      <w:r w:rsidRPr="00424925">
        <w:rPr>
          <w:spacing w:val="-57"/>
          <w:sz w:val="28"/>
          <w:szCs w:val="28"/>
        </w:rPr>
        <w:t xml:space="preserve"> </w:t>
      </w:r>
      <w:r w:rsidRPr="00424925">
        <w:rPr>
          <w:sz w:val="28"/>
          <w:szCs w:val="28"/>
        </w:rPr>
        <w:t>Реализовать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операции:</w:t>
      </w:r>
    </w:p>
    <w:p w14:paraId="64F0D6F8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[] –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доступа</w:t>
      </w:r>
      <w:r w:rsidRPr="00424925">
        <w:rPr>
          <w:spacing w:val="-7"/>
          <w:sz w:val="28"/>
          <w:szCs w:val="28"/>
        </w:rPr>
        <w:t xml:space="preserve"> </w:t>
      </w:r>
      <w:r w:rsidRPr="00424925">
        <w:rPr>
          <w:sz w:val="28"/>
          <w:szCs w:val="28"/>
        </w:rPr>
        <w:t>по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индексу;</w:t>
      </w:r>
    </w:p>
    <w:p w14:paraId="0673DFC2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int()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–</w:t>
      </w:r>
      <w:r w:rsidRPr="00424925">
        <w:rPr>
          <w:spacing w:val="-1"/>
          <w:sz w:val="28"/>
          <w:szCs w:val="28"/>
        </w:rPr>
        <w:t xml:space="preserve"> </w:t>
      </w:r>
      <w:r w:rsidRPr="00424925">
        <w:rPr>
          <w:sz w:val="28"/>
          <w:szCs w:val="28"/>
        </w:rPr>
        <w:t>определение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размера</w:t>
      </w:r>
      <w:r w:rsidRPr="00424925">
        <w:rPr>
          <w:spacing w:val="-1"/>
          <w:sz w:val="28"/>
          <w:szCs w:val="28"/>
        </w:rPr>
        <w:t xml:space="preserve"> </w:t>
      </w:r>
      <w:r w:rsidRPr="00424925">
        <w:rPr>
          <w:sz w:val="28"/>
          <w:szCs w:val="28"/>
        </w:rPr>
        <w:t>вектора;</w:t>
      </w:r>
    </w:p>
    <w:p w14:paraId="265BCC07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*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–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пересечение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множеств;</w:t>
      </w:r>
    </w:p>
    <w:p w14:paraId="12946DF9" w14:textId="0B8CE82D" w:rsidR="00424925" w:rsidRPr="00424925" w:rsidRDefault="00424925" w:rsidP="00424925">
      <w:pPr>
        <w:pStyle w:val="12"/>
        <w:jc w:val="both"/>
      </w:pPr>
      <w:r w:rsidRPr="00424925">
        <w:t>--</w:t>
      </w:r>
      <w:r w:rsidRPr="00424925">
        <w:rPr>
          <w:spacing w:val="-5"/>
        </w:rPr>
        <w:t xml:space="preserve"> </w:t>
      </w:r>
      <w:r w:rsidRPr="00424925">
        <w:t>-</w:t>
      </w:r>
      <w:r w:rsidRPr="00424925">
        <w:rPr>
          <w:spacing w:val="-3"/>
        </w:rPr>
        <w:t xml:space="preserve"> </w:t>
      </w:r>
      <w:r w:rsidRPr="00424925">
        <w:t>переход</w:t>
      </w:r>
      <w:r w:rsidRPr="00424925">
        <w:rPr>
          <w:spacing w:val="-2"/>
        </w:rPr>
        <w:t xml:space="preserve"> </w:t>
      </w:r>
      <w:r w:rsidRPr="00424925">
        <w:t>к</w:t>
      </w:r>
      <w:r w:rsidRPr="00424925">
        <w:rPr>
          <w:spacing w:val="-2"/>
        </w:rPr>
        <w:t xml:space="preserve"> </w:t>
      </w:r>
      <w:r w:rsidRPr="00424925">
        <w:t>предыдущему</w:t>
      </w:r>
      <w:r w:rsidRPr="00424925">
        <w:rPr>
          <w:spacing w:val="-10"/>
        </w:rPr>
        <w:t xml:space="preserve"> </w:t>
      </w:r>
      <w:r w:rsidRPr="00424925">
        <w:t>элементу</w:t>
      </w:r>
      <w:r w:rsidRPr="00424925">
        <w:rPr>
          <w:spacing w:val="-8"/>
        </w:rPr>
        <w:t xml:space="preserve"> </w:t>
      </w:r>
      <w:r w:rsidRPr="00424925">
        <w:t>( с</w:t>
      </w:r>
      <w:r w:rsidRPr="00424925">
        <w:rPr>
          <w:spacing w:val="-2"/>
        </w:rPr>
        <w:t xml:space="preserve"> </w:t>
      </w:r>
      <w:r w:rsidRPr="00424925">
        <w:t>помощью</w:t>
      </w:r>
      <w:r w:rsidRPr="00424925">
        <w:rPr>
          <w:spacing w:val="-3"/>
        </w:rPr>
        <w:t xml:space="preserve"> </w:t>
      </w:r>
      <w:r w:rsidRPr="00424925">
        <w:t>класса-итератора).</w:t>
      </w:r>
    </w:p>
    <w:p w14:paraId="2D944222" w14:textId="634BA0AD" w:rsidR="00F51069" w:rsidRPr="00C9245B" w:rsidRDefault="00F51069" w:rsidP="00424925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0)</w:t>
      </w:r>
    </w:p>
    <w:p w14:paraId="3B43B8CA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A2E62B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08EB15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0D3752A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E6A42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7AC2E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9949F2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AA05F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24925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B39F1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03E9E37C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EC8C82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37B2DA7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746C8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73B08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54854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Получить предыдущий элемент 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FBA4D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BFAEE1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48CEB8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3582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58DD23A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36AD706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BDAB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6591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79374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794B27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2C433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1AA35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6CF81F3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D22A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BD8F1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2637D3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38596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pred(in);</w:t>
      </w:r>
    </w:p>
    <w:p w14:paraId="5ACB277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B54ED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9EE67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6FD8629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107536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5D6D79CC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6778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83550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6E4560" w14:textId="77777777" w:rsidR="00424925" w:rsidRPr="00E3617B" w:rsidRDefault="00424925" w:rsidP="00424925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3687426" w:rsidR="003D41C1" w:rsidRDefault="0048189D" w:rsidP="00424925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1D239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9068D5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B6885C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3E0772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483A4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FD21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415A92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BB6DB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6BF8C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334C6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B06ACB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A1BA84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213FC3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C0BCC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17DBF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5F58B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C57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055CE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 - 1) { 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404; }</w:t>
      </w:r>
    </w:p>
    <w:p w14:paraId="36C8E99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4B56A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D5794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A295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2B3141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79F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2BBA2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3544C1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72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66EFC3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18F3E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3351A60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5E5B54D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D20D4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4554227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BB79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7E2F8738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k++;</w:t>
      </w:r>
    </w:p>
    <w:p w14:paraId="00636A01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E6692E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!= 0)</w:t>
      </w:r>
    </w:p>
    <w:p w14:paraId="225DC1C3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+ 1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DF12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5D92B9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69CF3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3F6AE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F4749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A5EF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2589D87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42F4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79A4D6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59738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6D39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4C33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7268B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271F9A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== 0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ыбран первый элемент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F40D7F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Предыдущи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-1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его индекс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>-1;</w:t>
      </w:r>
    </w:p>
    <w:p w14:paraId="2BAE2AF3" w14:textId="40B67D9B" w:rsidR="0048189D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Pr="00424925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F870AF8" w14:textId="61B98531" w:rsidR="003D41C1" w:rsidRPr="00971F12" w:rsidRDefault="0048189D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971F12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71F12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C3EA53E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5A5602C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B5828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5D670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59C2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83871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35E337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68CD88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2FE81C1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B0E0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FA6E52F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0B31B9B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0236F9DB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971F12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5BF084A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59C6955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8676306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14ED7B0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8B5541B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F684921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CA4F1A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4989A9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3303EB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22A1AF2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58A82E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838C6A0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FEB24D8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F13934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32C4559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6D4FC8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09A8D70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430DD19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9EF8FF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AC34492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02A91A5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C22437A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98385AB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ABF61E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0DC69F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889A6EA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3D5413E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5" w:name="_GoBack"/>
      <w:bookmarkEnd w:id="5"/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250F0D" w14:textId="77777777" w:rsidR="00022AF2" w:rsidRDefault="00022AF2" w:rsidP="009D1C69">
      <w:pPr>
        <w:spacing w:after="0" w:line="240" w:lineRule="auto"/>
      </w:pPr>
      <w:r>
        <w:separator/>
      </w:r>
    </w:p>
  </w:endnote>
  <w:endnote w:type="continuationSeparator" w:id="0">
    <w:p w14:paraId="2FB27CA9" w14:textId="77777777" w:rsidR="00022AF2" w:rsidRDefault="00022AF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F54CF6" w14:textId="77777777" w:rsidR="00022AF2" w:rsidRDefault="00022AF2" w:rsidP="009D1C69">
      <w:pPr>
        <w:spacing w:after="0" w:line="240" w:lineRule="auto"/>
      </w:pPr>
      <w:r>
        <w:separator/>
      </w:r>
    </w:p>
  </w:footnote>
  <w:footnote w:type="continuationSeparator" w:id="0">
    <w:p w14:paraId="074D2409" w14:textId="77777777" w:rsidR="00022AF2" w:rsidRDefault="00022AF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gFAIdDCbktAAAA"/>
  </w:docVars>
  <w:rsids>
    <w:rsidRoot w:val="00C7382A"/>
    <w:rsid w:val="00007063"/>
    <w:rsid w:val="0001694A"/>
    <w:rsid w:val="00022AF2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71F12"/>
    <w:rsid w:val="009811D6"/>
    <w:rsid w:val="00987DA2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CB7AF-ADFC-4131-AA11-FE4BE2D42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7</TotalTime>
  <Pages>1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71</cp:revision>
  <cp:lastPrinted>2020-12-03T14:51:00Z</cp:lastPrinted>
  <dcterms:created xsi:type="dcterms:W3CDTF">2020-11-26T11:28:00Z</dcterms:created>
  <dcterms:modified xsi:type="dcterms:W3CDTF">2021-05-11T08:41:00Z</dcterms:modified>
</cp:coreProperties>
</file>